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E34C0" w14:textId="77777777" w:rsidR="002340B5" w:rsidRPr="00D20BA8" w:rsidRDefault="00667AA8" w:rsidP="00E57045">
      <w:pPr>
        <w:spacing w:after="0"/>
        <w:rPr>
          <w:b/>
          <w:sz w:val="36"/>
          <w:szCs w:val="36"/>
        </w:rPr>
      </w:pPr>
      <w:r w:rsidRPr="00667AA8">
        <w:rPr>
          <w:b/>
          <w:sz w:val="40"/>
          <w:szCs w:val="40"/>
        </w:rPr>
        <w:t>News Story Planner</w:t>
      </w:r>
      <w:r w:rsidRPr="00D20BA8">
        <w:rPr>
          <w:b/>
          <w:sz w:val="36"/>
          <w:szCs w:val="36"/>
        </w:rPr>
        <w:t xml:space="preserve"> </w:t>
      </w:r>
      <w:r w:rsidR="00E57045" w:rsidRPr="00667AA8">
        <w:rPr>
          <w:b/>
          <w:noProof/>
          <w:sz w:val="32"/>
          <w:szCs w:val="32"/>
          <w:lang w:eastAsia="zh-CN"/>
        </w:rPr>
        <w:drawing>
          <wp:anchor distT="0" distB="0" distL="114300" distR="114300" simplePos="0" relativeHeight="251660800" behindDoc="1" locked="0" layoutInCell="1" allowOverlap="1" wp14:anchorId="2056B501" wp14:editId="396AB969">
            <wp:simplePos x="0" y="0"/>
            <wp:positionH relativeFrom="column">
              <wp:posOffset>3448050</wp:posOffset>
            </wp:positionH>
            <wp:positionV relativeFrom="paragraph">
              <wp:posOffset>-361950</wp:posOffset>
            </wp:positionV>
            <wp:extent cx="3239770" cy="809625"/>
            <wp:effectExtent l="0" t="0" r="0" b="9525"/>
            <wp:wrapTight wrapText="bothSides">
              <wp:wrapPolygon edited="0">
                <wp:start x="0" y="0"/>
                <wp:lineTo x="0" y="21346"/>
                <wp:lineTo x="21465" y="21346"/>
                <wp:lineTo x="2146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reak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977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43AA" w:rsidRPr="00667AA8">
        <w:rPr>
          <w:b/>
          <w:sz w:val="32"/>
          <w:szCs w:val="32"/>
        </w:rPr>
        <w:t>Year 9 English</w:t>
      </w:r>
      <w:r w:rsidR="00F143AA" w:rsidRPr="00D20BA8">
        <w:rPr>
          <w:b/>
          <w:sz w:val="36"/>
          <w:szCs w:val="36"/>
        </w:rPr>
        <w:t xml:space="preserve"> </w:t>
      </w:r>
    </w:p>
    <w:p w14:paraId="3D3A61CC" w14:textId="77777777" w:rsidR="00E57045" w:rsidRPr="00E57045" w:rsidRDefault="00D20BA8" w:rsidP="00E57045">
      <w:pPr>
        <w:spacing w:after="0"/>
        <w:rPr>
          <w:b/>
          <w:sz w:val="32"/>
          <w:szCs w:val="32"/>
        </w:rPr>
      </w:pPr>
      <w:r w:rsidRPr="00E57045">
        <w:rPr>
          <w:b/>
          <w:sz w:val="32"/>
          <w:szCs w:val="32"/>
        </w:rPr>
        <w:t xml:space="preserve">STEP 1: </w:t>
      </w:r>
      <w:r w:rsidRPr="00E57045">
        <w:rPr>
          <w:b/>
          <w:sz w:val="28"/>
          <w:szCs w:val="28"/>
        </w:rPr>
        <w:t>Do this sheet first</w:t>
      </w:r>
      <w:r w:rsidRPr="00E57045">
        <w:rPr>
          <w:b/>
          <w:sz w:val="32"/>
          <w:szCs w:val="32"/>
        </w:rPr>
        <w:tab/>
      </w:r>
    </w:p>
    <w:p w14:paraId="03C6A3DB" w14:textId="77777777" w:rsidR="00D20BA8" w:rsidRDefault="00E57045" w:rsidP="00E57045">
      <w:pPr>
        <w:spacing w:after="0"/>
        <w:ind w:firstLine="720"/>
        <w:jc w:val="right"/>
        <w:rPr>
          <w:b/>
          <w:sz w:val="32"/>
          <w:szCs w:val="32"/>
        </w:rPr>
      </w:pPr>
      <w:r>
        <w:rPr>
          <w:b/>
          <w:sz w:val="28"/>
          <w:szCs w:val="28"/>
        </w:rPr>
        <w:t xml:space="preserve">                                                </w:t>
      </w:r>
      <w:r w:rsidR="00333627" w:rsidRPr="00333627">
        <w:rPr>
          <w:b/>
          <w:sz w:val="28"/>
          <w:szCs w:val="28"/>
        </w:rPr>
        <w:t xml:space="preserve">Due: </w:t>
      </w:r>
      <w:r w:rsidR="00333627" w:rsidRPr="00333627">
        <w:rPr>
          <w:sz w:val="28"/>
          <w:szCs w:val="28"/>
        </w:rPr>
        <w:t>Tuesday, Week 5</w:t>
      </w:r>
      <w:r w:rsidR="00D20BA8">
        <w:rPr>
          <w:b/>
          <w:sz w:val="32"/>
          <w:szCs w:val="32"/>
        </w:rPr>
        <w:tab/>
      </w:r>
      <w:r w:rsidR="00D20BA8">
        <w:rPr>
          <w:b/>
          <w:sz w:val="32"/>
          <w:szCs w:val="32"/>
        </w:rPr>
        <w:tab/>
      </w:r>
      <w:r w:rsidR="00D20BA8" w:rsidRPr="00D20BA8">
        <w:rPr>
          <w:b/>
          <w:sz w:val="32"/>
          <w:szCs w:val="32"/>
        </w:rPr>
        <w:tab/>
      </w:r>
      <w:r w:rsidR="00D20BA8" w:rsidRPr="00D20BA8">
        <w:rPr>
          <w:b/>
          <w:sz w:val="32"/>
          <w:szCs w:val="32"/>
        </w:rPr>
        <w:tab/>
      </w:r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3554"/>
        <w:gridCol w:w="6823"/>
      </w:tblGrid>
      <w:tr w:rsidR="00E57045" w14:paraId="611012A2" w14:textId="77777777" w:rsidTr="00333627">
        <w:trPr>
          <w:trHeight w:val="420"/>
        </w:trPr>
        <w:tc>
          <w:tcPr>
            <w:tcW w:w="3554" w:type="dxa"/>
          </w:tcPr>
          <w:p w14:paraId="7688CCBE" w14:textId="77777777" w:rsidR="00D20BA8" w:rsidRDefault="00D20BA8" w:rsidP="00E5704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Questions</w:t>
            </w:r>
          </w:p>
        </w:tc>
        <w:tc>
          <w:tcPr>
            <w:tcW w:w="6823" w:type="dxa"/>
          </w:tcPr>
          <w:p w14:paraId="79237A19" w14:textId="77777777" w:rsidR="00D20BA8" w:rsidRDefault="00F143AA" w:rsidP="00E57045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Your News Story:</w:t>
            </w:r>
          </w:p>
        </w:tc>
      </w:tr>
      <w:tr w:rsidR="00E57045" w14:paraId="397F381A" w14:textId="77777777" w:rsidTr="00333627">
        <w:trPr>
          <w:trHeight w:val="2152"/>
        </w:trPr>
        <w:tc>
          <w:tcPr>
            <w:tcW w:w="3554" w:type="dxa"/>
          </w:tcPr>
          <w:p w14:paraId="40A7ACF0" w14:textId="77777777" w:rsidR="00D20BA8" w:rsidRDefault="00D20BA8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Who?</w:t>
            </w:r>
          </w:p>
          <w:p w14:paraId="7BA25617" w14:textId="77777777" w:rsidR="00D20BA8" w:rsidRPr="00D20BA8" w:rsidRDefault="00D20BA8" w:rsidP="00D20BA8">
            <w:pPr>
              <w:rPr>
                <w:b/>
                <w:sz w:val="28"/>
                <w:szCs w:val="28"/>
              </w:rPr>
            </w:pPr>
            <w:r w:rsidRPr="00D20BA8">
              <w:rPr>
                <w:b/>
                <w:sz w:val="28"/>
                <w:szCs w:val="28"/>
              </w:rPr>
              <w:t>Who was involved?</w:t>
            </w:r>
          </w:p>
          <w:p w14:paraId="1DCDA792" w14:textId="77777777" w:rsidR="00D20BA8" w:rsidRPr="00F143AA" w:rsidRDefault="00D20BA8" w:rsidP="00D20BA8">
            <w:pPr>
              <w:rPr>
                <w:sz w:val="24"/>
                <w:szCs w:val="24"/>
              </w:rPr>
            </w:pPr>
            <w:r w:rsidRPr="00F143AA">
              <w:rPr>
                <w:sz w:val="24"/>
                <w:szCs w:val="24"/>
              </w:rPr>
              <w:t>Consider: victim, perpetrator, assailant, winning team, losing team.</w:t>
            </w:r>
          </w:p>
          <w:p w14:paraId="75A23F36" w14:textId="77777777" w:rsidR="00D20BA8" w:rsidRDefault="00D20BA8" w:rsidP="00D20BA8">
            <w:pPr>
              <w:rPr>
                <w:b/>
                <w:sz w:val="32"/>
                <w:szCs w:val="32"/>
              </w:rPr>
            </w:pPr>
          </w:p>
        </w:tc>
        <w:tc>
          <w:tcPr>
            <w:tcW w:w="6823" w:type="dxa"/>
          </w:tcPr>
          <w:p w14:paraId="6196C35B" w14:textId="77777777" w:rsidR="00D20BA8" w:rsidRDefault="003059EA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Elon Musk</w:t>
            </w:r>
          </w:p>
          <w:p w14:paraId="5D571C65" w14:textId="77777777" w:rsidR="003059EA" w:rsidRDefault="003059EA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Elon Musk’s car</w:t>
            </w:r>
          </w:p>
          <w:p w14:paraId="6C5FFD24" w14:textId="5627A7F3" w:rsidR="003059EA" w:rsidRDefault="00C01BDD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ome people who die</w:t>
            </w:r>
          </w:p>
        </w:tc>
      </w:tr>
      <w:tr w:rsidR="00E57045" w14:paraId="3CAC4277" w14:textId="77777777" w:rsidTr="00333627">
        <w:trPr>
          <w:trHeight w:val="1780"/>
        </w:trPr>
        <w:tc>
          <w:tcPr>
            <w:tcW w:w="3554" w:type="dxa"/>
          </w:tcPr>
          <w:p w14:paraId="6098182F" w14:textId="77777777" w:rsidR="00D20BA8" w:rsidRDefault="00D20BA8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What?</w:t>
            </w:r>
          </w:p>
          <w:p w14:paraId="45E49BA4" w14:textId="77777777" w:rsidR="00D20BA8" w:rsidRDefault="00D20BA8" w:rsidP="00D20BA8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hat happened?</w:t>
            </w:r>
          </w:p>
          <w:p w14:paraId="6E33B0E0" w14:textId="77777777" w:rsidR="00D20BA8" w:rsidRPr="00F143AA" w:rsidRDefault="00D20BA8" w:rsidP="00D20BA8">
            <w:pPr>
              <w:rPr>
                <w:sz w:val="24"/>
                <w:szCs w:val="24"/>
              </w:rPr>
            </w:pPr>
            <w:r w:rsidRPr="00F143AA">
              <w:rPr>
                <w:sz w:val="24"/>
                <w:szCs w:val="24"/>
              </w:rPr>
              <w:t xml:space="preserve">Consider: the events in </w:t>
            </w:r>
            <w:r w:rsidR="00F143AA" w:rsidRPr="00F143AA">
              <w:rPr>
                <w:sz w:val="24"/>
                <w:szCs w:val="24"/>
              </w:rPr>
              <w:t xml:space="preserve">chronological </w:t>
            </w:r>
            <w:r w:rsidRPr="00F143AA">
              <w:rPr>
                <w:sz w:val="24"/>
                <w:szCs w:val="24"/>
              </w:rPr>
              <w:t>order.</w:t>
            </w:r>
          </w:p>
          <w:p w14:paraId="50157A75" w14:textId="77777777" w:rsidR="00D20BA8" w:rsidRPr="00D20BA8" w:rsidRDefault="00D20BA8" w:rsidP="00D20BA8">
            <w:pPr>
              <w:rPr>
                <w:b/>
                <w:sz w:val="28"/>
                <w:szCs w:val="28"/>
              </w:rPr>
            </w:pPr>
          </w:p>
        </w:tc>
        <w:tc>
          <w:tcPr>
            <w:tcW w:w="6823" w:type="dxa"/>
          </w:tcPr>
          <w:p w14:paraId="6241FD1F" w14:textId="3F70D817" w:rsidR="00D20BA8" w:rsidRDefault="00C01BDD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 xml:space="preserve">Elon Musk’s </w:t>
            </w:r>
            <w:r w:rsidR="00B47330">
              <w:rPr>
                <w:b/>
                <w:sz w:val="32"/>
                <w:szCs w:val="32"/>
              </w:rPr>
              <w:t>Tesla Roadster crashed into earth and killed a family in Innisfail.</w:t>
            </w:r>
          </w:p>
          <w:p w14:paraId="6307C8B9" w14:textId="2DC7BA47" w:rsidR="00B47330" w:rsidRDefault="00B47330" w:rsidP="00D20BA8">
            <w:pPr>
              <w:rPr>
                <w:b/>
                <w:sz w:val="32"/>
                <w:szCs w:val="32"/>
              </w:rPr>
            </w:pPr>
          </w:p>
        </w:tc>
      </w:tr>
      <w:tr w:rsidR="00E57045" w14:paraId="5EE0DBB5" w14:textId="77777777" w:rsidTr="00333627">
        <w:trPr>
          <w:trHeight w:val="2735"/>
        </w:trPr>
        <w:tc>
          <w:tcPr>
            <w:tcW w:w="3554" w:type="dxa"/>
          </w:tcPr>
          <w:p w14:paraId="377EA03B" w14:textId="77777777" w:rsidR="00D20BA8" w:rsidRDefault="00D20BA8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When?</w:t>
            </w:r>
          </w:p>
          <w:p w14:paraId="0FD5B87A" w14:textId="77777777" w:rsidR="00D20BA8" w:rsidRDefault="00D20BA8" w:rsidP="00D20BA8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hen did it happen?</w:t>
            </w:r>
          </w:p>
          <w:p w14:paraId="1512C6E9" w14:textId="77777777" w:rsidR="00D20BA8" w:rsidRPr="00F143AA" w:rsidRDefault="00D20BA8" w:rsidP="00D20BA8">
            <w:pPr>
              <w:rPr>
                <w:sz w:val="24"/>
                <w:szCs w:val="24"/>
              </w:rPr>
            </w:pPr>
            <w:r w:rsidRPr="00F143AA">
              <w:rPr>
                <w:sz w:val="24"/>
                <w:szCs w:val="24"/>
              </w:rPr>
              <w:t>Consider: timeliness. Time of day and date</w:t>
            </w:r>
            <w:r w:rsidR="00333627">
              <w:rPr>
                <w:sz w:val="24"/>
                <w:szCs w:val="24"/>
              </w:rPr>
              <w:t>,</w:t>
            </w:r>
            <w:r w:rsidRPr="00F143AA">
              <w:rPr>
                <w:sz w:val="24"/>
                <w:szCs w:val="24"/>
              </w:rPr>
              <w:t xml:space="preserve"> conditions</w:t>
            </w:r>
            <w:r w:rsidR="00333627">
              <w:rPr>
                <w:sz w:val="24"/>
                <w:szCs w:val="24"/>
              </w:rPr>
              <w:t>:</w:t>
            </w:r>
            <w:r w:rsidRPr="00F143AA">
              <w:rPr>
                <w:sz w:val="24"/>
                <w:szCs w:val="24"/>
              </w:rPr>
              <w:t xml:space="preserve"> </w:t>
            </w:r>
            <w:r w:rsidR="00333627" w:rsidRPr="00F143AA">
              <w:rPr>
                <w:sz w:val="24"/>
                <w:szCs w:val="24"/>
              </w:rPr>
              <w:t>e.g.</w:t>
            </w:r>
            <w:r w:rsidRPr="00F143AA">
              <w:rPr>
                <w:sz w:val="24"/>
                <w:szCs w:val="24"/>
              </w:rPr>
              <w:t xml:space="preserve"> weather if relevant and any future warnings of cyclones, flooding, more attacks likely, etc.</w:t>
            </w:r>
          </w:p>
          <w:p w14:paraId="0C65A107" w14:textId="77777777" w:rsidR="00D20BA8" w:rsidRPr="00D20BA8" w:rsidRDefault="00D20BA8" w:rsidP="00D20BA8">
            <w:pPr>
              <w:rPr>
                <w:b/>
                <w:sz w:val="28"/>
                <w:szCs w:val="28"/>
              </w:rPr>
            </w:pPr>
          </w:p>
        </w:tc>
        <w:tc>
          <w:tcPr>
            <w:tcW w:w="6823" w:type="dxa"/>
          </w:tcPr>
          <w:p w14:paraId="31DF4EDA" w14:textId="21C31FFF" w:rsidR="00D20BA8" w:rsidRDefault="00B47330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Yesterday, during the night</w:t>
            </w:r>
          </w:p>
        </w:tc>
      </w:tr>
      <w:tr w:rsidR="00E57045" w14:paraId="73C5DDA9" w14:textId="77777777" w:rsidTr="00333627">
        <w:trPr>
          <w:trHeight w:val="1780"/>
        </w:trPr>
        <w:tc>
          <w:tcPr>
            <w:tcW w:w="3554" w:type="dxa"/>
          </w:tcPr>
          <w:p w14:paraId="735998C6" w14:textId="77777777" w:rsidR="00D20BA8" w:rsidRDefault="00D20BA8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Where?</w:t>
            </w:r>
          </w:p>
          <w:p w14:paraId="4F46E4F5" w14:textId="77777777" w:rsidR="00D20BA8" w:rsidRDefault="00D20BA8" w:rsidP="00D20BA8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here did it happen?</w:t>
            </w:r>
          </w:p>
          <w:p w14:paraId="6DCA5CC0" w14:textId="77777777" w:rsidR="00D20BA8" w:rsidRPr="00F143AA" w:rsidRDefault="00D20BA8" w:rsidP="00D20BA8">
            <w:pPr>
              <w:rPr>
                <w:sz w:val="24"/>
                <w:szCs w:val="24"/>
              </w:rPr>
            </w:pPr>
            <w:r w:rsidRPr="00F143AA">
              <w:rPr>
                <w:sz w:val="24"/>
                <w:szCs w:val="24"/>
              </w:rPr>
              <w:t>Consider: proximity. It should be fairly local.</w:t>
            </w:r>
          </w:p>
          <w:p w14:paraId="0755121D" w14:textId="77777777" w:rsidR="00D20BA8" w:rsidRPr="00D20BA8" w:rsidRDefault="00D20BA8" w:rsidP="00D20BA8">
            <w:pPr>
              <w:rPr>
                <w:b/>
                <w:sz w:val="28"/>
                <w:szCs w:val="28"/>
              </w:rPr>
            </w:pPr>
          </w:p>
        </w:tc>
        <w:tc>
          <w:tcPr>
            <w:tcW w:w="6823" w:type="dxa"/>
          </w:tcPr>
          <w:p w14:paraId="65A4866D" w14:textId="1CD6519D" w:rsidR="00D20BA8" w:rsidRDefault="00B47330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Innisfail</w:t>
            </w:r>
          </w:p>
        </w:tc>
      </w:tr>
      <w:tr w:rsidR="00E57045" w14:paraId="04923851" w14:textId="77777777" w:rsidTr="00333627">
        <w:trPr>
          <w:trHeight w:val="1472"/>
        </w:trPr>
        <w:tc>
          <w:tcPr>
            <w:tcW w:w="3554" w:type="dxa"/>
          </w:tcPr>
          <w:p w14:paraId="08D582FA" w14:textId="77777777" w:rsidR="00D20BA8" w:rsidRDefault="00D20BA8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Why?</w:t>
            </w:r>
          </w:p>
          <w:p w14:paraId="020E5790" w14:textId="77777777" w:rsidR="00D20BA8" w:rsidRDefault="00D20BA8" w:rsidP="00D20BA8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hy did it happen?</w:t>
            </w:r>
          </w:p>
          <w:p w14:paraId="7B41DF43" w14:textId="77777777" w:rsidR="00D20BA8" w:rsidRDefault="00D20BA8" w:rsidP="00D20BA8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Why is it newsworthy?</w:t>
            </w:r>
          </w:p>
          <w:p w14:paraId="291F1723" w14:textId="77777777" w:rsidR="00D20BA8" w:rsidRPr="00F143AA" w:rsidRDefault="00F143AA" w:rsidP="00D20B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ive reasons</w:t>
            </w:r>
          </w:p>
        </w:tc>
        <w:tc>
          <w:tcPr>
            <w:tcW w:w="6823" w:type="dxa"/>
          </w:tcPr>
          <w:p w14:paraId="28C7659E" w14:textId="7EBD415C" w:rsidR="00D20BA8" w:rsidRDefault="00B47330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 critical mistake happened in the planning of the rocket</w:t>
            </w:r>
          </w:p>
        </w:tc>
      </w:tr>
      <w:tr w:rsidR="00E57045" w14:paraId="4AB29227" w14:textId="77777777" w:rsidTr="00333627">
        <w:trPr>
          <w:trHeight w:val="3044"/>
        </w:trPr>
        <w:tc>
          <w:tcPr>
            <w:tcW w:w="3554" w:type="dxa"/>
          </w:tcPr>
          <w:p w14:paraId="78872DB3" w14:textId="77777777" w:rsidR="00D20BA8" w:rsidRDefault="00D20BA8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How?</w:t>
            </w:r>
          </w:p>
          <w:p w14:paraId="74F127A8" w14:textId="77777777" w:rsidR="00D20BA8" w:rsidRDefault="00D20BA8" w:rsidP="00D20BA8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How did it happen (in what order)?</w:t>
            </w:r>
          </w:p>
          <w:p w14:paraId="628B4D24" w14:textId="77777777" w:rsidR="00D20BA8" w:rsidRPr="00F143AA" w:rsidRDefault="00D20BA8" w:rsidP="00D20BA8">
            <w:pPr>
              <w:rPr>
                <w:sz w:val="24"/>
                <w:szCs w:val="24"/>
              </w:rPr>
            </w:pPr>
            <w:r w:rsidRPr="00F143AA">
              <w:rPr>
                <w:sz w:val="24"/>
                <w:szCs w:val="24"/>
              </w:rPr>
              <w:t>How do the witnesses / victims / winners / losers feel?</w:t>
            </w:r>
          </w:p>
          <w:p w14:paraId="151B5AB0" w14:textId="77777777" w:rsidR="00D20BA8" w:rsidRDefault="00D20BA8" w:rsidP="00D20BA8">
            <w:pPr>
              <w:rPr>
                <w:b/>
                <w:sz w:val="28"/>
                <w:szCs w:val="28"/>
              </w:rPr>
            </w:pPr>
          </w:p>
          <w:p w14:paraId="5572C809" w14:textId="77777777" w:rsidR="00D20BA8" w:rsidRDefault="00D20BA8" w:rsidP="00D20BA8">
            <w:pPr>
              <w:rPr>
                <w:b/>
                <w:sz w:val="28"/>
                <w:szCs w:val="28"/>
              </w:rPr>
            </w:pPr>
          </w:p>
          <w:p w14:paraId="2F70E0A8" w14:textId="77777777" w:rsidR="00D20BA8" w:rsidRDefault="00D20BA8" w:rsidP="00D20BA8">
            <w:pPr>
              <w:rPr>
                <w:b/>
                <w:sz w:val="28"/>
                <w:szCs w:val="28"/>
              </w:rPr>
            </w:pPr>
          </w:p>
          <w:p w14:paraId="18674947" w14:textId="77777777" w:rsidR="00D20BA8" w:rsidRPr="00D20BA8" w:rsidRDefault="00D20BA8" w:rsidP="00D20BA8">
            <w:pPr>
              <w:rPr>
                <w:b/>
                <w:sz w:val="28"/>
                <w:szCs w:val="28"/>
              </w:rPr>
            </w:pPr>
          </w:p>
        </w:tc>
        <w:tc>
          <w:tcPr>
            <w:tcW w:w="6823" w:type="dxa"/>
          </w:tcPr>
          <w:p w14:paraId="4D72DDC4" w14:textId="53652ED4" w:rsidR="00D20BA8" w:rsidRDefault="00B47330" w:rsidP="00D20BA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 shining light was seen by the neiborhood and then a loud crash in the house which got struck and then a fire killed the family in the house. They died</w:t>
            </w:r>
          </w:p>
        </w:tc>
      </w:tr>
    </w:tbl>
    <w:p w14:paraId="3F9DB5DD" w14:textId="77777777" w:rsidR="00D20BA8" w:rsidRPr="00D20BA8" w:rsidRDefault="00D20BA8" w:rsidP="00333627">
      <w:pPr>
        <w:spacing w:after="0"/>
        <w:rPr>
          <w:b/>
          <w:sz w:val="32"/>
          <w:szCs w:val="32"/>
        </w:rPr>
      </w:pPr>
    </w:p>
    <w:sectPr w:rsidR="00D20BA8" w:rsidRPr="00D20BA8" w:rsidSect="0033362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zC0MDUwsTC1NDNR0lEKTi0uzszPAykwrAUA+E6RDCwAAAA="/>
  </w:docVars>
  <w:rsids>
    <w:rsidRoot w:val="00D20BA8"/>
    <w:rsid w:val="002340B5"/>
    <w:rsid w:val="00257697"/>
    <w:rsid w:val="003059EA"/>
    <w:rsid w:val="00333627"/>
    <w:rsid w:val="00667AA8"/>
    <w:rsid w:val="007D25AA"/>
    <w:rsid w:val="00965A51"/>
    <w:rsid w:val="00AC2BFD"/>
    <w:rsid w:val="00B47330"/>
    <w:rsid w:val="00C01BDD"/>
    <w:rsid w:val="00D20BA8"/>
    <w:rsid w:val="00E57045"/>
    <w:rsid w:val="00F143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A9E13"/>
  <w15:docId w15:val="{24445B2E-9C32-4816-B1D3-C49FF92032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20B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7EADF7176BEE42BABB0D8F85BF44AF" ma:contentTypeVersion="13" ma:contentTypeDescription="Create a new document." ma:contentTypeScope="" ma:versionID="961c337d0cd2d8457cc729e5204038eb">
  <xsd:schema xmlns:xsd="http://www.w3.org/2001/XMLSchema" xmlns:xs="http://www.w3.org/2001/XMLSchema" xmlns:p="http://schemas.microsoft.com/office/2006/metadata/properties" xmlns:ns2="fb87a364-7eea-40e2-986c-dc77fd2df1c9" xmlns:ns3="28c9247b-7dac-46cf-9c12-8d259d2ac954" targetNamespace="http://schemas.microsoft.com/office/2006/metadata/properties" ma:root="true" ma:fieldsID="f118fffe9c869e07a1e19e3ecae20e55" ns2:_="" ns3:_="">
    <xsd:import namespace="fb87a364-7eea-40e2-986c-dc77fd2df1c9"/>
    <xsd:import namespace="28c9247b-7dac-46cf-9c12-8d259d2ac9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87a364-7eea-40e2-986c-dc77fd2df1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c9247b-7dac-46cf-9c12-8d259d2ac95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5585A87-2B9C-449C-9DCE-42263AFC195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87a364-7eea-40e2-986c-dc77fd2df1c9"/>
    <ds:schemaRef ds:uri="28c9247b-7dac-46cf-9c12-8d259d2ac9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00ED21-8F92-483E-B6C9-712261C505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0DD5F5E-03CD-4FB7-BBA2-DC0FCA8C11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9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on Clifton</dc:creator>
  <cp:lastModifiedBy>James Macgillivray</cp:lastModifiedBy>
  <cp:revision>10</cp:revision>
  <dcterms:created xsi:type="dcterms:W3CDTF">2015-05-06T21:56:00Z</dcterms:created>
  <dcterms:modified xsi:type="dcterms:W3CDTF">2021-11-02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7EADF7176BEE42BABB0D8F85BF44AF</vt:lpwstr>
  </property>
</Properties>
</file>